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AABE7C" w14:textId="08D970B8" w:rsidR="00362769" w:rsidRPr="007D592F" w:rsidRDefault="0062283D" w:rsidP="003329CA">
      <w:pPr>
        <w:pBdr>
          <w:top w:val="single" w:sz="4" w:space="1" w:color="BFBFBF"/>
          <w:bottom w:val="single" w:sz="4" w:space="1" w:color="BFBFBF"/>
        </w:pBdr>
        <w:shd w:val="clear" w:color="auto" w:fill="D9D9D9"/>
        <w:spacing w:after="0" w:line="240" w:lineRule="auto"/>
        <w:ind w:left="-993" w:right="-680"/>
        <w:jc w:val="center"/>
        <w:rPr>
          <w:rFonts w:ascii="Arial Black" w:hAnsi="Arial Black" w:cs="Arial"/>
          <w:b/>
          <w:color w:val="4C004C"/>
          <w:sz w:val="19"/>
          <w:szCs w:val="19"/>
        </w:rPr>
      </w:pPr>
      <w:r w:rsidRPr="007D592F">
        <w:rPr>
          <w:rFonts w:ascii="Arial Black" w:hAnsi="Arial Black" w:cs="Arial"/>
          <w:b/>
          <w:color w:val="4C004C"/>
          <w:sz w:val="19"/>
          <w:szCs w:val="19"/>
        </w:rPr>
        <w:t>R É S U M É</w:t>
      </w:r>
    </w:p>
    <w:p w14:paraId="655A6A05" w14:textId="77777777" w:rsidR="00362769" w:rsidRPr="00D525EE" w:rsidRDefault="00362769" w:rsidP="004135A4">
      <w:pPr>
        <w:spacing w:after="0" w:line="240" w:lineRule="auto"/>
        <w:rPr>
          <w:rFonts w:ascii="Arial" w:hAnsi="Arial" w:cs="Arial"/>
          <w:b/>
          <w:color w:val="002060"/>
          <w:sz w:val="30"/>
          <w:szCs w:val="30"/>
        </w:rPr>
      </w:pPr>
    </w:p>
    <w:p w14:paraId="58A22CE3" w14:textId="1ABEF45C" w:rsidR="00053CDB" w:rsidRPr="007D592F" w:rsidRDefault="003329CA" w:rsidP="00362769">
      <w:pPr>
        <w:spacing w:after="0" w:line="240" w:lineRule="auto"/>
        <w:jc w:val="right"/>
        <w:rPr>
          <w:rFonts w:ascii="Cambria" w:hAnsi="Cambria" w:cs="Arial"/>
          <w:b/>
          <w:color w:val="4C004C"/>
          <w:sz w:val="38"/>
          <w:szCs w:val="38"/>
        </w:rPr>
      </w:pPr>
      <w:r>
        <w:rPr>
          <w:rFonts w:ascii="Cambria" w:hAnsi="Cambria" w:cs="Arial"/>
          <w:b/>
          <w:color w:val="4C004C"/>
          <w:sz w:val="38"/>
          <w:szCs w:val="38"/>
        </w:rPr>
        <w:t>Geeyas</w:t>
      </w:r>
      <w:r w:rsidR="00CF0837">
        <w:rPr>
          <w:rFonts w:ascii="Cambria" w:hAnsi="Cambria" w:cs="Arial"/>
          <w:b/>
          <w:color w:val="4C004C"/>
          <w:sz w:val="38"/>
          <w:szCs w:val="38"/>
        </w:rPr>
        <w:t xml:space="preserve"> </w:t>
      </w:r>
      <w:r>
        <w:rPr>
          <w:rFonts w:ascii="Cambria" w:hAnsi="Cambria" w:cs="Arial"/>
          <w:b/>
          <w:color w:val="4C004C"/>
          <w:sz w:val="38"/>
          <w:szCs w:val="38"/>
        </w:rPr>
        <w:t>Acharya</w:t>
      </w:r>
    </w:p>
    <w:p w14:paraId="60A0EFF5" w14:textId="77777777" w:rsidR="00053CDB" w:rsidRPr="00D525EE" w:rsidRDefault="00053CDB" w:rsidP="00362769">
      <w:pPr>
        <w:spacing w:after="0" w:line="240" w:lineRule="auto"/>
        <w:jc w:val="right"/>
        <w:rPr>
          <w:rFonts w:ascii="Arial" w:hAnsi="Arial" w:cs="Arial"/>
          <w:b/>
          <w:color w:val="262626"/>
          <w:sz w:val="30"/>
          <w:szCs w:val="30"/>
        </w:rPr>
      </w:pPr>
    </w:p>
    <w:p w14:paraId="19226EA3" w14:textId="56F4D50C" w:rsidR="00362769" w:rsidRDefault="003329CA" w:rsidP="00422E78">
      <w:pPr>
        <w:spacing w:after="20" w:line="240" w:lineRule="auto"/>
        <w:jc w:val="right"/>
        <w:rPr>
          <w:rFonts w:ascii="Arial" w:eastAsia="Times New Roman" w:hAnsi="Arial" w:cs="Arial"/>
          <w:color w:val="262626"/>
        </w:rPr>
      </w:pPr>
      <w:r>
        <w:rPr>
          <w:rFonts w:ascii="Arial" w:eastAsia="Times New Roman" w:hAnsi="Arial" w:cs="Arial"/>
          <w:color w:val="262626"/>
        </w:rPr>
        <w:t>21/64 Spencer Avenue</w:t>
      </w:r>
    </w:p>
    <w:p w14:paraId="58FB1484" w14:textId="29219F50" w:rsidR="008139C8" w:rsidRPr="0058246D" w:rsidRDefault="003329CA" w:rsidP="00D525EE">
      <w:pPr>
        <w:spacing w:after="20" w:line="240" w:lineRule="auto"/>
        <w:jc w:val="right"/>
        <w:rPr>
          <w:rFonts w:ascii="Arial" w:eastAsia="Times New Roman" w:hAnsi="Arial" w:cs="Arial"/>
          <w:color w:val="262626"/>
        </w:rPr>
      </w:pPr>
      <w:r>
        <w:rPr>
          <w:rFonts w:ascii="Arial" w:eastAsia="Times New Roman" w:hAnsi="Arial" w:cs="Arial"/>
          <w:color w:val="262626"/>
        </w:rPr>
        <w:t>Yokine</w:t>
      </w:r>
      <w:r w:rsidR="003F5B5C">
        <w:rPr>
          <w:rFonts w:ascii="Arial" w:eastAsia="Times New Roman" w:hAnsi="Arial" w:cs="Arial"/>
          <w:color w:val="262626"/>
        </w:rPr>
        <w:t>, WA 6</w:t>
      </w:r>
      <w:r w:rsidR="00930705">
        <w:rPr>
          <w:rFonts w:ascii="Arial" w:eastAsia="Times New Roman" w:hAnsi="Arial" w:cs="Arial"/>
          <w:color w:val="262626"/>
        </w:rPr>
        <w:t>0</w:t>
      </w:r>
      <w:r>
        <w:rPr>
          <w:rFonts w:ascii="Arial" w:eastAsia="Times New Roman" w:hAnsi="Arial" w:cs="Arial"/>
          <w:color w:val="262626"/>
        </w:rPr>
        <w:t>60</w:t>
      </w:r>
    </w:p>
    <w:p w14:paraId="334EF9B9" w14:textId="54722EF1" w:rsidR="00362769" w:rsidRPr="0058246D" w:rsidRDefault="00785CFC" w:rsidP="00D525EE">
      <w:pPr>
        <w:spacing w:after="20" w:line="240" w:lineRule="auto"/>
        <w:jc w:val="right"/>
        <w:rPr>
          <w:rFonts w:ascii="Arial" w:eastAsia="Times New Roman" w:hAnsi="Arial" w:cs="Arial"/>
          <w:color w:val="262626"/>
        </w:rPr>
      </w:pPr>
      <w:r>
        <w:rPr>
          <w:rFonts w:ascii="Arial" w:eastAsia="Times New Roman" w:hAnsi="Arial" w:cs="Arial"/>
          <w:color w:val="262626"/>
        </w:rPr>
        <w:t>M</w:t>
      </w:r>
      <w:r w:rsidR="00D00033">
        <w:rPr>
          <w:rFonts w:ascii="Arial" w:eastAsia="Times New Roman" w:hAnsi="Arial" w:cs="Arial"/>
          <w:color w:val="262626"/>
        </w:rPr>
        <w:t>o.:</w:t>
      </w:r>
      <w:r w:rsidR="003329CA">
        <w:rPr>
          <w:rFonts w:ascii="Arial" w:eastAsia="Times New Roman" w:hAnsi="Arial" w:cs="Arial"/>
          <w:color w:val="262626"/>
        </w:rPr>
        <w:t>0420743183</w:t>
      </w:r>
    </w:p>
    <w:p w14:paraId="77CF0C04" w14:textId="125E4789" w:rsidR="00053CDB" w:rsidRPr="00362769" w:rsidRDefault="00362769" w:rsidP="00D525EE">
      <w:pPr>
        <w:spacing w:after="20" w:line="240" w:lineRule="auto"/>
        <w:jc w:val="right"/>
        <w:rPr>
          <w:rFonts w:ascii="Arial" w:hAnsi="Arial" w:cs="Arial"/>
          <w:b/>
          <w:color w:val="262626"/>
        </w:rPr>
      </w:pPr>
      <w:r w:rsidRPr="0058246D">
        <w:rPr>
          <w:rFonts w:ascii="Arial" w:eastAsia="Times New Roman" w:hAnsi="Arial" w:cs="Arial"/>
          <w:color w:val="262626"/>
        </w:rPr>
        <w:t>E</w:t>
      </w:r>
      <w:r w:rsidR="00D00033">
        <w:rPr>
          <w:rFonts w:ascii="Arial" w:eastAsia="Times New Roman" w:hAnsi="Arial" w:cs="Arial"/>
          <w:color w:val="262626"/>
        </w:rPr>
        <w:t xml:space="preserve">-mail: </w:t>
      </w:r>
      <w:r w:rsidR="003329CA">
        <w:rPr>
          <w:rFonts w:ascii="Arial" w:eastAsia="Times New Roman" w:hAnsi="Arial" w:cs="Arial"/>
          <w:color w:val="262626"/>
        </w:rPr>
        <w:t>geeyasa</w:t>
      </w:r>
      <w:r w:rsidR="003E38A7">
        <w:rPr>
          <w:rFonts w:ascii="Arial" w:eastAsia="Times New Roman" w:hAnsi="Arial" w:cs="Arial"/>
          <w:color w:val="262626"/>
        </w:rPr>
        <w:t>@gmail.com</w:t>
      </w:r>
    </w:p>
    <w:p w14:paraId="5D0CDF2D" w14:textId="77777777" w:rsidR="00751FEC" w:rsidRPr="00155234" w:rsidRDefault="00751FEC" w:rsidP="004135A4">
      <w:pPr>
        <w:spacing w:after="0" w:line="240" w:lineRule="auto"/>
        <w:rPr>
          <w:rFonts w:ascii="Arial" w:hAnsi="Arial" w:cs="Arial"/>
          <w:color w:val="262626"/>
          <w:sz w:val="38"/>
          <w:szCs w:val="38"/>
        </w:rPr>
      </w:pPr>
    </w:p>
    <w:p w14:paraId="51DAA693" w14:textId="77777777" w:rsidR="00751FEC" w:rsidRPr="007D592F" w:rsidRDefault="00117B3D" w:rsidP="008143C0">
      <w:pPr>
        <w:pStyle w:val="IntenseQuote"/>
      </w:pPr>
      <w:r w:rsidRPr="007D592F">
        <w:t>Career Objective</w:t>
      </w:r>
    </w:p>
    <w:p w14:paraId="4C353E74" w14:textId="77777777" w:rsidR="00751FEC" w:rsidRPr="00155234" w:rsidRDefault="00751FEC" w:rsidP="000F229D">
      <w:pPr>
        <w:spacing w:after="0" w:line="240" w:lineRule="auto"/>
        <w:rPr>
          <w:rFonts w:ascii="Arial" w:hAnsi="Arial" w:cs="Arial"/>
          <w:b/>
          <w:color w:val="002060"/>
          <w:sz w:val="28"/>
          <w:szCs w:val="28"/>
        </w:rPr>
      </w:pPr>
    </w:p>
    <w:p w14:paraId="31A9B4F1" w14:textId="7EF0EF46" w:rsidR="00FD04E2" w:rsidRPr="00FE63FD" w:rsidRDefault="00B32EB5" w:rsidP="001F2FE2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en-AU"/>
        </w:rPr>
      </w:pPr>
      <w:r>
        <w:rPr>
          <w:rFonts w:ascii="Arial" w:hAnsi="Arial" w:cs="Arial"/>
          <w:sz w:val="24"/>
          <w:szCs w:val="24"/>
          <w:lang w:eastAsia="en-AU"/>
        </w:rPr>
        <w:t xml:space="preserve">I am </w:t>
      </w:r>
      <w:r w:rsidR="003F5B5C" w:rsidRPr="00FE63FD">
        <w:rPr>
          <w:rFonts w:ascii="Arial" w:hAnsi="Arial" w:cs="Arial"/>
          <w:sz w:val="24"/>
          <w:szCs w:val="24"/>
          <w:lang w:eastAsia="en-AU"/>
        </w:rPr>
        <w:t>looking for</w:t>
      </w:r>
      <w:r w:rsidR="003079EF" w:rsidRPr="00FE63FD">
        <w:rPr>
          <w:rFonts w:ascii="Arial" w:hAnsi="Arial" w:cs="Arial"/>
          <w:sz w:val="24"/>
          <w:szCs w:val="24"/>
          <w:lang w:eastAsia="en-AU"/>
        </w:rPr>
        <w:t xml:space="preserve"> work </w:t>
      </w:r>
      <w:r w:rsidR="000B5B94">
        <w:rPr>
          <w:rFonts w:ascii="Arial" w:hAnsi="Arial" w:cs="Arial"/>
          <w:sz w:val="24"/>
          <w:szCs w:val="24"/>
          <w:lang w:eastAsia="en-AU"/>
        </w:rPr>
        <w:t xml:space="preserve">as an </w:t>
      </w:r>
      <w:r w:rsidR="00FA667F">
        <w:rPr>
          <w:rFonts w:ascii="Arial" w:hAnsi="Arial" w:cs="Arial"/>
          <w:sz w:val="24"/>
          <w:szCs w:val="24"/>
          <w:lang w:eastAsia="en-AU"/>
        </w:rPr>
        <w:t xml:space="preserve">front end web developer </w:t>
      </w:r>
      <w:r w:rsidR="003F5B5C" w:rsidRPr="00FE63FD">
        <w:rPr>
          <w:rFonts w:ascii="Arial" w:hAnsi="Arial" w:cs="Arial"/>
          <w:sz w:val="24"/>
          <w:szCs w:val="24"/>
          <w:lang w:eastAsia="en-AU"/>
        </w:rPr>
        <w:t xml:space="preserve">to expand </w:t>
      </w:r>
      <w:r w:rsidR="00290458" w:rsidRPr="00FE63FD">
        <w:rPr>
          <w:rFonts w:ascii="Arial" w:hAnsi="Arial" w:cs="Arial"/>
          <w:sz w:val="24"/>
          <w:szCs w:val="24"/>
          <w:lang w:eastAsia="en-AU"/>
        </w:rPr>
        <w:t>skills and experienc</w:t>
      </w:r>
      <w:r w:rsidR="003F5B5C" w:rsidRPr="00FE63FD">
        <w:rPr>
          <w:rFonts w:ascii="Arial" w:hAnsi="Arial" w:cs="Arial"/>
          <w:sz w:val="24"/>
          <w:szCs w:val="24"/>
          <w:lang w:eastAsia="en-AU"/>
        </w:rPr>
        <w:t xml:space="preserve">e in a busy &amp; challenging </w:t>
      </w:r>
      <w:r w:rsidR="0062283D" w:rsidRPr="00FE63FD">
        <w:rPr>
          <w:rFonts w:ascii="Arial" w:hAnsi="Arial" w:cs="Arial"/>
          <w:sz w:val="24"/>
          <w:szCs w:val="24"/>
          <w:lang w:eastAsia="en-AU"/>
        </w:rPr>
        <w:t>environment.</w:t>
      </w:r>
      <w:r w:rsidR="003F5B5C" w:rsidRPr="00FE63FD">
        <w:rPr>
          <w:rFonts w:ascii="Arial" w:hAnsi="Arial" w:cs="Arial"/>
          <w:sz w:val="24"/>
          <w:szCs w:val="24"/>
          <w:lang w:eastAsia="en-AU"/>
        </w:rPr>
        <w:t xml:space="preserve"> I am </w:t>
      </w:r>
      <w:r w:rsidR="001C3D58">
        <w:rPr>
          <w:rFonts w:ascii="Arial" w:hAnsi="Arial" w:cs="Arial"/>
          <w:sz w:val="24"/>
          <w:szCs w:val="24"/>
          <w:lang w:eastAsia="en-AU"/>
        </w:rPr>
        <w:t xml:space="preserve">a </w:t>
      </w:r>
      <w:r w:rsidR="003F5B5C" w:rsidRPr="00FE63FD">
        <w:rPr>
          <w:rFonts w:ascii="Arial" w:hAnsi="Arial" w:cs="Arial"/>
          <w:sz w:val="24"/>
          <w:szCs w:val="24"/>
          <w:lang w:eastAsia="en-AU"/>
        </w:rPr>
        <w:t>s</w:t>
      </w:r>
      <w:r w:rsidR="00290458" w:rsidRPr="00FE63FD">
        <w:rPr>
          <w:rFonts w:ascii="Arial" w:hAnsi="Arial" w:cs="Arial"/>
          <w:sz w:val="24"/>
          <w:szCs w:val="24"/>
          <w:lang w:eastAsia="en-AU"/>
        </w:rPr>
        <w:t xml:space="preserve">trong team player who always completes tasks on time and </w:t>
      </w:r>
      <w:r w:rsidR="00FD04E2" w:rsidRPr="00FE63FD">
        <w:rPr>
          <w:rFonts w:ascii="Arial" w:hAnsi="Arial" w:cs="Arial"/>
          <w:sz w:val="24"/>
          <w:szCs w:val="24"/>
          <w:lang w:eastAsia="en-AU"/>
        </w:rPr>
        <w:t>with</w:t>
      </w:r>
      <w:r w:rsidR="00290458" w:rsidRPr="00FE63FD">
        <w:rPr>
          <w:rFonts w:ascii="Arial" w:hAnsi="Arial" w:cs="Arial"/>
          <w:sz w:val="24"/>
          <w:szCs w:val="24"/>
          <w:lang w:eastAsia="en-AU"/>
        </w:rPr>
        <w:t xml:space="preserve"> a high degree of quality. </w:t>
      </w:r>
      <w:r w:rsidR="00B848E2" w:rsidRPr="00FE63FD">
        <w:rPr>
          <w:rFonts w:ascii="Arial" w:hAnsi="Arial" w:cs="Arial"/>
          <w:sz w:val="24"/>
          <w:szCs w:val="24"/>
          <w:lang w:eastAsia="en-AU"/>
        </w:rPr>
        <w:t xml:space="preserve">I </w:t>
      </w:r>
      <w:r w:rsidR="001C3D58">
        <w:rPr>
          <w:rFonts w:ascii="Arial" w:hAnsi="Arial" w:cs="Arial"/>
          <w:sz w:val="24"/>
          <w:szCs w:val="24"/>
          <w:lang w:eastAsia="en-AU"/>
        </w:rPr>
        <w:t>can</w:t>
      </w:r>
      <w:r w:rsidR="0062283D" w:rsidRPr="00FE63FD">
        <w:rPr>
          <w:rFonts w:ascii="Arial" w:hAnsi="Arial" w:cs="Arial"/>
          <w:sz w:val="24"/>
          <w:szCs w:val="24"/>
          <w:lang w:eastAsia="en-AU"/>
        </w:rPr>
        <w:t xml:space="preserve"> juggle</w:t>
      </w:r>
      <w:r w:rsidR="00290458" w:rsidRPr="00FE63FD">
        <w:rPr>
          <w:rFonts w:ascii="Arial" w:hAnsi="Arial" w:cs="Arial"/>
          <w:sz w:val="24"/>
          <w:szCs w:val="24"/>
          <w:lang w:eastAsia="en-AU"/>
        </w:rPr>
        <w:t xml:space="preserve"> multiple</w:t>
      </w:r>
      <w:r w:rsidR="00FD04E2" w:rsidRPr="00FE63FD">
        <w:rPr>
          <w:rFonts w:ascii="Arial" w:hAnsi="Arial" w:cs="Arial"/>
          <w:sz w:val="24"/>
          <w:szCs w:val="24"/>
          <w:lang w:eastAsia="en-AU"/>
        </w:rPr>
        <w:t xml:space="preserve"> tasks and work independently or with others</w:t>
      </w:r>
      <w:r w:rsidR="00623FB9" w:rsidRPr="00FE63FD">
        <w:rPr>
          <w:rFonts w:ascii="Arial" w:hAnsi="Arial" w:cs="Arial"/>
          <w:sz w:val="24"/>
          <w:szCs w:val="24"/>
          <w:lang w:eastAsia="en-AU"/>
        </w:rPr>
        <w:t>.</w:t>
      </w:r>
    </w:p>
    <w:p w14:paraId="568F625B" w14:textId="77777777" w:rsidR="00FD04E2" w:rsidRPr="00FD04E2" w:rsidRDefault="00FD04E2" w:rsidP="000F229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lang w:eastAsia="en-AU"/>
        </w:rPr>
      </w:pPr>
    </w:p>
    <w:p w14:paraId="55BD30F9" w14:textId="77777777" w:rsidR="00FD04E2" w:rsidRDefault="00FD04E2" w:rsidP="000F229D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sz w:val="20"/>
          <w:szCs w:val="20"/>
          <w:lang w:eastAsia="en-AU"/>
        </w:rPr>
      </w:pPr>
    </w:p>
    <w:p w14:paraId="560C9A38" w14:textId="77777777" w:rsidR="00117B3D" w:rsidRPr="007D592F" w:rsidRDefault="001B7071" w:rsidP="008143C0">
      <w:pPr>
        <w:pStyle w:val="IntenseQuote"/>
      </w:pPr>
      <w:r w:rsidRPr="007D592F">
        <w:t xml:space="preserve">Education &amp; Training </w:t>
      </w:r>
    </w:p>
    <w:p w14:paraId="3C854769" w14:textId="77777777" w:rsidR="00117B3D" w:rsidRDefault="00117B3D" w:rsidP="000F229D">
      <w:pPr>
        <w:spacing w:after="0" w:line="240" w:lineRule="auto"/>
        <w:rPr>
          <w:rFonts w:ascii="Arial" w:hAnsi="Arial" w:cs="Arial"/>
          <w:b/>
          <w:color w:val="002060"/>
          <w:sz w:val="30"/>
          <w:szCs w:val="30"/>
        </w:rPr>
      </w:pPr>
    </w:p>
    <w:p w14:paraId="601164A7" w14:textId="4661A9E9" w:rsidR="00B23D43" w:rsidRDefault="00797A1D" w:rsidP="000F229D">
      <w:pPr>
        <w:spacing w:after="0" w:line="240" w:lineRule="auto"/>
        <w:rPr>
          <w:rFonts w:ascii="Arial" w:hAnsi="Arial" w:cs="Arial"/>
          <w:b/>
          <w:color w:val="262626"/>
          <w:sz w:val="20"/>
          <w:szCs w:val="20"/>
        </w:rPr>
      </w:pPr>
      <w:r>
        <w:rPr>
          <w:rFonts w:ascii="Arial" w:hAnsi="Arial" w:cs="Arial"/>
          <w:b/>
          <w:color w:val="262626"/>
          <w:sz w:val="20"/>
          <w:szCs w:val="20"/>
        </w:rPr>
        <w:t>2017</w:t>
      </w:r>
      <w:r w:rsidR="0062283D">
        <w:rPr>
          <w:rFonts w:ascii="Arial" w:hAnsi="Arial" w:cs="Arial"/>
          <w:b/>
          <w:color w:val="262626"/>
          <w:sz w:val="20"/>
          <w:szCs w:val="20"/>
        </w:rPr>
        <w:t xml:space="preserve">: </w:t>
      </w:r>
      <w:r>
        <w:rPr>
          <w:rFonts w:ascii="Arial" w:hAnsi="Arial" w:cs="Arial"/>
          <w:b/>
          <w:color w:val="262626"/>
          <w:sz w:val="20"/>
          <w:szCs w:val="20"/>
        </w:rPr>
        <w:t>Completed</w:t>
      </w:r>
      <w:r w:rsidR="00CF0837">
        <w:rPr>
          <w:rFonts w:ascii="Arial" w:hAnsi="Arial" w:cs="Arial"/>
          <w:b/>
          <w:color w:val="262626"/>
          <w:sz w:val="20"/>
          <w:szCs w:val="20"/>
        </w:rPr>
        <w:t xml:space="preserve"> 12</w:t>
      </w:r>
      <w:r w:rsidR="00CF0837" w:rsidRPr="00CF0837">
        <w:rPr>
          <w:rFonts w:ascii="Arial" w:hAnsi="Arial" w:cs="Arial"/>
          <w:b/>
          <w:color w:val="262626"/>
          <w:sz w:val="20"/>
          <w:szCs w:val="20"/>
          <w:vertAlign w:val="superscript"/>
        </w:rPr>
        <w:t>th</w:t>
      </w:r>
      <w:r w:rsidR="00CF0837">
        <w:rPr>
          <w:rFonts w:ascii="Arial" w:hAnsi="Arial" w:cs="Arial"/>
          <w:b/>
          <w:color w:val="262626"/>
          <w:sz w:val="20"/>
          <w:szCs w:val="20"/>
        </w:rPr>
        <w:t xml:space="preserve"> grade </w:t>
      </w:r>
      <w:r w:rsidR="00BB46D6">
        <w:rPr>
          <w:rFonts w:ascii="Arial" w:hAnsi="Arial" w:cs="Arial"/>
          <w:b/>
          <w:color w:val="262626"/>
          <w:sz w:val="20"/>
          <w:szCs w:val="20"/>
        </w:rPr>
        <w:t xml:space="preserve"> </w:t>
      </w:r>
    </w:p>
    <w:p w14:paraId="164F4EE2" w14:textId="77777777" w:rsidR="00585D4C" w:rsidRDefault="00585D4C" w:rsidP="000F229D">
      <w:pPr>
        <w:spacing w:after="0" w:line="240" w:lineRule="auto"/>
        <w:rPr>
          <w:rFonts w:ascii="Arial" w:hAnsi="Arial" w:cs="Arial"/>
          <w:b/>
          <w:color w:val="262626"/>
          <w:sz w:val="20"/>
          <w:szCs w:val="20"/>
        </w:rPr>
      </w:pPr>
    </w:p>
    <w:p w14:paraId="7B92035F" w14:textId="0FBAF004" w:rsidR="00E54EB2" w:rsidRDefault="00514ABD" w:rsidP="000F229D">
      <w:pPr>
        <w:spacing w:after="0" w:line="240" w:lineRule="auto"/>
        <w:rPr>
          <w:rFonts w:ascii="Arial" w:hAnsi="Arial" w:cs="Arial"/>
          <w:b/>
          <w:color w:val="262626"/>
          <w:sz w:val="20"/>
          <w:szCs w:val="20"/>
        </w:rPr>
      </w:pPr>
      <w:r>
        <w:rPr>
          <w:rFonts w:ascii="Arial" w:hAnsi="Arial" w:cs="Arial"/>
          <w:b/>
          <w:color w:val="262626"/>
          <w:sz w:val="20"/>
          <w:szCs w:val="20"/>
        </w:rPr>
        <w:t xml:space="preserve">Currently studying </w:t>
      </w:r>
      <w:r w:rsidR="001C3D58">
        <w:rPr>
          <w:rFonts w:ascii="Arial" w:hAnsi="Arial" w:cs="Arial"/>
          <w:b/>
          <w:color w:val="262626"/>
          <w:sz w:val="20"/>
          <w:szCs w:val="20"/>
        </w:rPr>
        <w:t xml:space="preserve">a </w:t>
      </w:r>
      <w:r w:rsidR="0062283D">
        <w:rPr>
          <w:rFonts w:ascii="Arial" w:hAnsi="Arial" w:cs="Arial"/>
          <w:b/>
          <w:color w:val="262626"/>
          <w:sz w:val="20"/>
          <w:szCs w:val="20"/>
        </w:rPr>
        <w:t xml:space="preserve">Bachelor of </w:t>
      </w:r>
      <w:r w:rsidR="00CF0837">
        <w:rPr>
          <w:rFonts w:ascii="Arial" w:hAnsi="Arial" w:cs="Arial"/>
          <w:b/>
          <w:color w:val="262626"/>
          <w:sz w:val="20"/>
          <w:szCs w:val="20"/>
        </w:rPr>
        <w:t>IT</w:t>
      </w:r>
      <w:r w:rsidR="00FF4756">
        <w:rPr>
          <w:rFonts w:ascii="Arial" w:hAnsi="Arial" w:cs="Arial"/>
          <w:b/>
          <w:color w:val="262626"/>
          <w:sz w:val="20"/>
          <w:szCs w:val="20"/>
        </w:rPr>
        <w:t xml:space="preserve"> (Information Technology)</w:t>
      </w:r>
    </w:p>
    <w:p w14:paraId="2B985A76" w14:textId="77777777" w:rsidR="00953FD5" w:rsidRPr="00C34A71" w:rsidRDefault="00953FD5" w:rsidP="000F229D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0ED31997" w14:textId="77777777" w:rsidR="00220E5E" w:rsidRPr="007D592F" w:rsidRDefault="00220E5E" w:rsidP="008143C0">
      <w:pPr>
        <w:pStyle w:val="IntenseQuote"/>
      </w:pPr>
      <w:r w:rsidRPr="007D592F">
        <w:t>Computer &amp; IT Skills</w:t>
      </w:r>
    </w:p>
    <w:p w14:paraId="53897C96" w14:textId="77777777" w:rsidR="00220E5E" w:rsidRPr="002D7890" w:rsidRDefault="00220E5E" w:rsidP="000F229D">
      <w:pPr>
        <w:spacing w:after="0" w:line="240" w:lineRule="auto"/>
        <w:rPr>
          <w:rFonts w:ascii="Arial" w:hAnsi="Arial" w:cs="Arial"/>
          <w:b/>
          <w:color w:val="262626"/>
          <w:sz w:val="14"/>
          <w:szCs w:val="14"/>
        </w:rPr>
      </w:pPr>
    </w:p>
    <w:p w14:paraId="08826F03" w14:textId="33501A9F" w:rsidR="00797A1D" w:rsidRPr="00FE63FD" w:rsidRDefault="00797A1D" w:rsidP="00E12F21">
      <w:pPr>
        <w:numPr>
          <w:ilvl w:val="0"/>
          <w:numId w:val="2"/>
        </w:numPr>
        <w:spacing w:after="0" w:line="240" w:lineRule="auto"/>
        <w:ind w:left="284" w:right="-427" w:hanging="284"/>
        <w:rPr>
          <w:rFonts w:ascii="Arial" w:hAnsi="Arial" w:cs="Arial"/>
          <w:color w:val="262626"/>
        </w:rPr>
      </w:pPr>
      <w:r w:rsidRPr="00FE63FD">
        <w:rPr>
          <w:rFonts w:ascii="Arial" w:hAnsi="Arial" w:cs="Arial"/>
          <w:color w:val="262626"/>
        </w:rPr>
        <w:t>Basic Computer Skills</w:t>
      </w:r>
      <w:r w:rsidR="00A624F3" w:rsidRPr="00FE63FD">
        <w:rPr>
          <w:rFonts w:ascii="Arial" w:hAnsi="Arial" w:cs="Arial"/>
          <w:color w:val="262626"/>
        </w:rPr>
        <w:t xml:space="preserve"> – MS Paint, Efficient typing skills</w:t>
      </w:r>
    </w:p>
    <w:p w14:paraId="231A1E8E" w14:textId="48F32900" w:rsidR="00A624F3" w:rsidRPr="00FE63FD" w:rsidRDefault="006E4C7B" w:rsidP="00E12F21">
      <w:pPr>
        <w:numPr>
          <w:ilvl w:val="0"/>
          <w:numId w:val="2"/>
        </w:numPr>
        <w:spacing w:after="0" w:line="240" w:lineRule="auto"/>
        <w:ind w:left="284" w:right="-427" w:hanging="284"/>
        <w:rPr>
          <w:rFonts w:ascii="Arial" w:hAnsi="Arial" w:cs="Arial"/>
          <w:color w:val="262626"/>
        </w:rPr>
      </w:pPr>
      <w:r w:rsidRPr="00FE63FD">
        <w:rPr>
          <w:rFonts w:ascii="Arial" w:hAnsi="Arial" w:cs="Arial"/>
          <w:color w:val="262626"/>
        </w:rPr>
        <w:t xml:space="preserve">Able to use Microsoft office </w:t>
      </w:r>
      <w:r w:rsidR="000A0CCA" w:rsidRPr="00FE63FD">
        <w:rPr>
          <w:rFonts w:ascii="Arial" w:hAnsi="Arial" w:cs="Arial"/>
          <w:color w:val="262626"/>
        </w:rPr>
        <w:t>software.</w:t>
      </w:r>
    </w:p>
    <w:p w14:paraId="1D66329A" w14:textId="287608D9" w:rsidR="000A0CCA" w:rsidRDefault="000A0CCA" w:rsidP="00E12F21">
      <w:pPr>
        <w:numPr>
          <w:ilvl w:val="0"/>
          <w:numId w:val="2"/>
        </w:numPr>
        <w:spacing w:after="0" w:line="240" w:lineRule="auto"/>
        <w:ind w:left="284" w:right="-427" w:hanging="284"/>
        <w:rPr>
          <w:rFonts w:ascii="Arial" w:hAnsi="Arial" w:cs="Arial"/>
          <w:color w:val="262626"/>
        </w:rPr>
      </w:pPr>
      <w:r w:rsidRPr="00FE63FD">
        <w:rPr>
          <w:rFonts w:ascii="Arial" w:hAnsi="Arial" w:cs="Arial"/>
          <w:color w:val="262626"/>
        </w:rPr>
        <w:t>E</w:t>
      </w:r>
      <w:r w:rsidR="001C3D58">
        <w:rPr>
          <w:rFonts w:ascii="Arial" w:hAnsi="Arial" w:cs="Arial"/>
          <w:color w:val="262626"/>
        </w:rPr>
        <w:t>-</w:t>
      </w:r>
      <w:r w:rsidRPr="00FE63FD">
        <w:rPr>
          <w:rFonts w:ascii="Arial" w:hAnsi="Arial" w:cs="Arial"/>
          <w:color w:val="262626"/>
        </w:rPr>
        <w:t>mail and Internet Proficient</w:t>
      </w:r>
    </w:p>
    <w:p w14:paraId="533E3849" w14:textId="13B2984C" w:rsidR="00833367" w:rsidRPr="00FE63FD" w:rsidRDefault="00833367" w:rsidP="00E12F21">
      <w:pPr>
        <w:numPr>
          <w:ilvl w:val="0"/>
          <w:numId w:val="2"/>
        </w:numPr>
        <w:spacing w:after="0" w:line="240" w:lineRule="auto"/>
        <w:ind w:left="284" w:right="-427" w:hanging="284"/>
        <w:rPr>
          <w:rFonts w:ascii="Arial" w:hAnsi="Arial" w:cs="Arial"/>
          <w:color w:val="262626"/>
        </w:rPr>
      </w:pPr>
      <w:r>
        <w:rPr>
          <w:rFonts w:ascii="Arial" w:hAnsi="Arial" w:cs="Arial"/>
          <w:color w:val="262626"/>
        </w:rPr>
        <w:t xml:space="preserve">Able </w:t>
      </w:r>
      <w:r w:rsidR="009672D3">
        <w:rPr>
          <w:rFonts w:ascii="Arial" w:hAnsi="Arial" w:cs="Arial"/>
          <w:color w:val="262626"/>
        </w:rPr>
        <w:t xml:space="preserve">to code program in </w:t>
      </w:r>
      <w:r>
        <w:rPr>
          <w:rFonts w:ascii="Arial" w:hAnsi="Arial" w:cs="Arial"/>
          <w:color w:val="262626"/>
        </w:rPr>
        <w:t xml:space="preserve">HTML, CSS &amp; JAVASCRIPT </w:t>
      </w:r>
    </w:p>
    <w:p w14:paraId="576CC79D" w14:textId="77777777" w:rsidR="00FE63FD" w:rsidRDefault="00FE63FD" w:rsidP="000F229D">
      <w:pPr>
        <w:spacing w:after="0" w:line="240" w:lineRule="auto"/>
        <w:ind w:left="284" w:right="-427"/>
        <w:rPr>
          <w:rFonts w:ascii="Arial" w:hAnsi="Arial" w:cs="Arial"/>
          <w:color w:val="262626"/>
          <w:sz w:val="20"/>
          <w:szCs w:val="20"/>
        </w:rPr>
      </w:pPr>
    </w:p>
    <w:p w14:paraId="7ED1493D" w14:textId="17F6DF1A" w:rsidR="00B848E2" w:rsidRDefault="00B848E2" w:rsidP="00FE63FD">
      <w:pPr>
        <w:pStyle w:val="IntenseQuote"/>
        <w:rPr>
          <w:rFonts w:ascii="Arial" w:hAnsi="Arial" w:cs="Arial"/>
          <w:b/>
          <w:color w:val="262626"/>
        </w:rPr>
      </w:pPr>
      <w:r>
        <w:t>Qualification Overview</w:t>
      </w:r>
    </w:p>
    <w:p w14:paraId="3DF3A5C4" w14:textId="20E517CD" w:rsidR="00286BDC" w:rsidRPr="000F229D" w:rsidRDefault="0062283D" w:rsidP="000F229D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Arial" w:hAnsi="Arial" w:cs="Arial"/>
          <w:color w:val="262626"/>
          <w:sz w:val="20"/>
          <w:szCs w:val="20"/>
        </w:rPr>
      </w:pPr>
      <w:r w:rsidRPr="000F229D">
        <w:rPr>
          <w:rFonts w:ascii="Arial" w:hAnsi="Arial" w:cs="Arial"/>
          <w:color w:val="262626"/>
          <w:sz w:val="20"/>
          <w:szCs w:val="20"/>
        </w:rPr>
        <w:t>Handling</w:t>
      </w:r>
      <w:r w:rsidR="00B848E2" w:rsidRPr="000F229D">
        <w:rPr>
          <w:rFonts w:ascii="Arial" w:hAnsi="Arial" w:cs="Arial"/>
          <w:color w:val="262626"/>
          <w:sz w:val="20"/>
          <w:szCs w:val="20"/>
        </w:rPr>
        <w:t xml:space="preserve"> </w:t>
      </w:r>
      <w:r w:rsidR="001C3D58">
        <w:rPr>
          <w:rFonts w:ascii="Arial" w:hAnsi="Arial" w:cs="Arial"/>
          <w:color w:val="262626"/>
          <w:sz w:val="20"/>
          <w:szCs w:val="20"/>
        </w:rPr>
        <w:t xml:space="preserve">a </w:t>
      </w:r>
      <w:r w:rsidR="00B848E2" w:rsidRPr="000F229D">
        <w:rPr>
          <w:rFonts w:ascii="Arial" w:hAnsi="Arial" w:cs="Arial"/>
          <w:color w:val="262626"/>
          <w:sz w:val="20"/>
          <w:szCs w:val="20"/>
        </w:rPr>
        <w:t xml:space="preserve">high </w:t>
      </w:r>
      <w:r w:rsidR="00FE63FD" w:rsidRPr="000F229D">
        <w:rPr>
          <w:rFonts w:ascii="Arial" w:hAnsi="Arial" w:cs="Arial"/>
          <w:color w:val="262626"/>
          <w:sz w:val="20"/>
          <w:szCs w:val="20"/>
        </w:rPr>
        <w:t>workload</w:t>
      </w:r>
      <w:r w:rsidR="00B848E2" w:rsidRPr="000F229D">
        <w:rPr>
          <w:rFonts w:ascii="Arial" w:hAnsi="Arial" w:cs="Arial"/>
          <w:color w:val="262626"/>
          <w:sz w:val="20"/>
          <w:szCs w:val="20"/>
        </w:rPr>
        <w:t>.</w:t>
      </w:r>
    </w:p>
    <w:p w14:paraId="14A9ED1E" w14:textId="55EC11DC" w:rsidR="008143C0" w:rsidRPr="005D5C62" w:rsidRDefault="00B848E2" w:rsidP="005D5C62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Arial" w:hAnsi="Arial" w:cs="Arial"/>
          <w:color w:val="262626"/>
          <w:sz w:val="20"/>
          <w:szCs w:val="20"/>
        </w:rPr>
      </w:pPr>
      <w:r w:rsidRPr="000F229D">
        <w:rPr>
          <w:rFonts w:ascii="Arial" w:hAnsi="Arial" w:cs="Arial"/>
          <w:color w:val="262626"/>
          <w:sz w:val="20"/>
          <w:szCs w:val="20"/>
        </w:rPr>
        <w:t xml:space="preserve">Adherence to health standards </w:t>
      </w:r>
    </w:p>
    <w:p w14:paraId="55FA57F6" w14:textId="77777777" w:rsidR="008143C0" w:rsidRDefault="008143C0" w:rsidP="008143C0">
      <w:pPr>
        <w:pStyle w:val="IntenseQuote"/>
      </w:pPr>
      <w:r>
        <w:lastRenderedPageBreak/>
        <w:t>Experience</w:t>
      </w:r>
    </w:p>
    <w:p w14:paraId="000D5DD3" w14:textId="133680B0" w:rsidR="008143C0" w:rsidRPr="008143C0" w:rsidRDefault="0074160B" w:rsidP="008143C0">
      <w:pPr>
        <w:pStyle w:val="ListParagraph"/>
        <w:numPr>
          <w:ilvl w:val="0"/>
          <w:numId w:val="12"/>
        </w:numPr>
      </w:pPr>
      <w:r>
        <w:t>Working as a permanent team member in OfficeWork.</w:t>
      </w:r>
      <w:bookmarkStart w:id="0" w:name="_GoBack"/>
      <w:bookmarkEnd w:id="0"/>
    </w:p>
    <w:p w14:paraId="7B8CDBB3" w14:textId="77777777" w:rsidR="00116A12" w:rsidRPr="007D592F" w:rsidRDefault="00116A12" w:rsidP="008143C0">
      <w:pPr>
        <w:pStyle w:val="IntenseQuote"/>
      </w:pPr>
      <w:r w:rsidRPr="007D592F">
        <w:t>Personal Details</w:t>
      </w:r>
    </w:p>
    <w:p w14:paraId="65D54D9F" w14:textId="77777777" w:rsidR="00116A12" w:rsidRPr="000B0281" w:rsidRDefault="00116A12" w:rsidP="000F229D">
      <w:pPr>
        <w:spacing w:after="0" w:line="240" w:lineRule="auto"/>
        <w:rPr>
          <w:rFonts w:ascii="Arial" w:hAnsi="Arial" w:cs="Arial"/>
          <w:b/>
          <w:color w:val="262626"/>
          <w:sz w:val="26"/>
          <w:szCs w:val="26"/>
        </w:rPr>
      </w:pPr>
    </w:p>
    <w:p w14:paraId="430FC6AC" w14:textId="776C77B4" w:rsidR="00AC2F61" w:rsidRDefault="00AC2F61" w:rsidP="000F229D">
      <w:pPr>
        <w:spacing w:after="60" w:line="240" w:lineRule="auto"/>
        <w:rPr>
          <w:rFonts w:ascii="Arial" w:hAnsi="Arial" w:cs="Arial"/>
          <w:b/>
          <w:color w:val="262626"/>
          <w:sz w:val="20"/>
          <w:szCs w:val="20"/>
        </w:rPr>
      </w:pPr>
      <w:r>
        <w:rPr>
          <w:rFonts w:ascii="Arial" w:hAnsi="Arial" w:cs="Arial"/>
          <w:b/>
          <w:color w:val="262626"/>
          <w:sz w:val="20"/>
          <w:szCs w:val="20"/>
        </w:rPr>
        <w:t xml:space="preserve">Date of </w:t>
      </w:r>
      <w:r w:rsidR="0062283D">
        <w:rPr>
          <w:rFonts w:ascii="Arial" w:hAnsi="Arial" w:cs="Arial"/>
          <w:b/>
          <w:color w:val="262626"/>
          <w:sz w:val="20"/>
          <w:szCs w:val="20"/>
        </w:rPr>
        <w:t>Birth:</w:t>
      </w:r>
      <w:r w:rsidRPr="00AC2F61">
        <w:rPr>
          <w:rFonts w:ascii="Arial" w:hAnsi="Arial" w:cs="Arial"/>
          <w:color w:val="262626"/>
          <w:sz w:val="20"/>
          <w:szCs w:val="20"/>
        </w:rPr>
        <w:t xml:space="preserve"> </w:t>
      </w:r>
      <w:r w:rsidR="00725D9B">
        <w:rPr>
          <w:rFonts w:ascii="Arial" w:hAnsi="Arial" w:cs="Arial"/>
          <w:color w:val="262626"/>
          <w:sz w:val="20"/>
          <w:szCs w:val="20"/>
        </w:rPr>
        <w:t>04 April 2000</w:t>
      </w:r>
    </w:p>
    <w:p w14:paraId="4F457C44" w14:textId="23BB5055" w:rsidR="003F5B5C" w:rsidRPr="0082385C" w:rsidRDefault="00116A12" w:rsidP="000F229D">
      <w:pPr>
        <w:spacing w:after="60" w:line="240" w:lineRule="auto"/>
        <w:rPr>
          <w:rFonts w:ascii="Arial" w:hAnsi="Arial" w:cs="Arial"/>
          <w:color w:val="262626"/>
          <w:sz w:val="20"/>
          <w:szCs w:val="20"/>
        </w:rPr>
      </w:pPr>
      <w:r w:rsidRPr="00C34A71">
        <w:rPr>
          <w:rFonts w:ascii="Arial" w:hAnsi="Arial" w:cs="Arial"/>
          <w:b/>
          <w:color w:val="262626"/>
          <w:sz w:val="20"/>
          <w:szCs w:val="20"/>
        </w:rPr>
        <w:t>Nationality</w:t>
      </w:r>
      <w:r w:rsidR="00C34A71">
        <w:rPr>
          <w:rFonts w:ascii="Arial" w:hAnsi="Arial" w:cs="Arial"/>
          <w:b/>
          <w:color w:val="262626"/>
          <w:sz w:val="20"/>
          <w:szCs w:val="20"/>
        </w:rPr>
        <w:t xml:space="preserve">: </w:t>
      </w:r>
      <w:r w:rsidR="00725D9B">
        <w:rPr>
          <w:rFonts w:ascii="Arial" w:hAnsi="Arial" w:cs="Arial"/>
          <w:color w:val="262626"/>
          <w:sz w:val="20"/>
          <w:szCs w:val="20"/>
        </w:rPr>
        <w:t>Nepalese</w:t>
      </w:r>
    </w:p>
    <w:p w14:paraId="37BD16FE" w14:textId="3A37E91B" w:rsidR="00116A12" w:rsidRPr="00725D9B" w:rsidRDefault="00116A12" w:rsidP="000F229D">
      <w:pPr>
        <w:spacing w:after="60" w:line="240" w:lineRule="auto"/>
        <w:rPr>
          <w:rFonts w:ascii="Arial" w:hAnsi="Arial" w:cs="Arial"/>
          <w:bCs/>
          <w:color w:val="262626"/>
          <w:sz w:val="20"/>
          <w:szCs w:val="20"/>
        </w:rPr>
      </w:pPr>
      <w:r w:rsidRPr="00C34A71">
        <w:rPr>
          <w:rFonts w:ascii="Arial" w:hAnsi="Arial" w:cs="Arial"/>
          <w:b/>
          <w:color w:val="262626"/>
          <w:sz w:val="20"/>
          <w:szCs w:val="20"/>
        </w:rPr>
        <w:t>Languages</w:t>
      </w:r>
      <w:r w:rsidR="00C34A71">
        <w:rPr>
          <w:rFonts w:ascii="Arial" w:hAnsi="Arial" w:cs="Arial"/>
          <w:b/>
          <w:color w:val="262626"/>
          <w:sz w:val="20"/>
          <w:szCs w:val="20"/>
        </w:rPr>
        <w:t>:</w:t>
      </w:r>
      <w:r w:rsidR="00725D9B">
        <w:rPr>
          <w:rFonts w:ascii="Arial" w:hAnsi="Arial" w:cs="Arial"/>
          <w:b/>
          <w:color w:val="262626"/>
          <w:sz w:val="20"/>
          <w:szCs w:val="20"/>
        </w:rPr>
        <w:t xml:space="preserve"> </w:t>
      </w:r>
      <w:r w:rsidR="002504E1" w:rsidRPr="000A5C36">
        <w:rPr>
          <w:rFonts w:ascii="Arial" w:hAnsi="Arial" w:cs="Arial"/>
          <w:bCs/>
          <w:color w:val="262626"/>
          <w:sz w:val="20"/>
          <w:szCs w:val="20"/>
        </w:rPr>
        <w:t xml:space="preserve">Nepali and English – fluent </w:t>
      </w:r>
      <w:r w:rsidR="000A5C36" w:rsidRPr="000A5C36">
        <w:rPr>
          <w:rFonts w:ascii="Arial" w:hAnsi="Arial" w:cs="Arial"/>
          <w:bCs/>
          <w:color w:val="262626"/>
          <w:sz w:val="20"/>
          <w:szCs w:val="20"/>
        </w:rPr>
        <w:t>writing, reading</w:t>
      </w:r>
      <w:r w:rsidR="000A5C36">
        <w:rPr>
          <w:rFonts w:ascii="Arial" w:hAnsi="Arial" w:cs="Arial"/>
          <w:bCs/>
          <w:color w:val="262626"/>
          <w:sz w:val="20"/>
          <w:szCs w:val="20"/>
        </w:rPr>
        <w:t>,</w:t>
      </w:r>
      <w:r w:rsidR="000A5C36" w:rsidRPr="000A5C36">
        <w:rPr>
          <w:rFonts w:ascii="Arial" w:hAnsi="Arial" w:cs="Arial"/>
          <w:bCs/>
          <w:color w:val="262626"/>
          <w:sz w:val="20"/>
          <w:szCs w:val="20"/>
        </w:rPr>
        <w:t xml:space="preserve"> and clear understanding</w:t>
      </w:r>
    </w:p>
    <w:p w14:paraId="6C27E364" w14:textId="1C11CE56" w:rsidR="00116A12" w:rsidRPr="00C34A71" w:rsidRDefault="00116A12" w:rsidP="000F229D">
      <w:pPr>
        <w:spacing w:after="60" w:line="240" w:lineRule="auto"/>
        <w:rPr>
          <w:rFonts w:ascii="Arial" w:hAnsi="Arial" w:cs="Arial"/>
          <w:b/>
          <w:color w:val="262626"/>
          <w:sz w:val="20"/>
          <w:szCs w:val="20"/>
        </w:rPr>
      </w:pPr>
      <w:r w:rsidRPr="00C34A71">
        <w:rPr>
          <w:rFonts w:ascii="Arial" w:hAnsi="Arial" w:cs="Arial"/>
          <w:b/>
          <w:color w:val="262626"/>
          <w:sz w:val="20"/>
          <w:szCs w:val="20"/>
        </w:rPr>
        <w:t>Health</w:t>
      </w:r>
      <w:r w:rsidR="00C34A71">
        <w:rPr>
          <w:rFonts w:ascii="Arial" w:hAnsi="Arial" w:cs="Arial"/>
          <w:b/>
          <w:color w:val="262626"/>
          <w:sz w:val="20"/>
          <w:szCs w:val="20"/>
        </w:rPr>
        <w:t xml:space="preserve">: </w:t>
      </w:r>
      <w:r w:rsidR="00EE0E57" w:rsidRPr="000A5C36">
        <w:rPr>
          <w:rFonts w:ascii="Arial" w:hAnsi="Arial" w:cs="Arial"/>
          <w:bCs/>
          <w:color w:val="262626"/>
          <w:sz w:val="20"/>
          <w:szCs w:val="20"/>
        </w:rPr>
        <w:t>P</w:t>
      </w:r>
      <w:r w:rsidR="00425FED" w:rsidRPr="000A5C36">
        <w:rPr>
          <w:rFonts w:ascii="Arial" w:hAnsi="Arial" w:cs="Arial"/>
          <w:bCs/>
          <w:color w:val="262626"/>
          <w:sz w:val="20"/>
          <w:szCs w:val="20"/>
        </w:rPr>
        <w:t>hysically fit</w:t>
      </w:r>
    </w:p>
    <w:p w14:paraId="3DF60A4D" w14:textId="7EF7847C" w:rsidR="000D0C69" w:rsidRPr="00C34A71" w:rsidRDefault="00116A12" w:rsidP="000E6ECA">
      <w:pPr>
        <w:spacing w:after="60" w:line="240" w:lineRule="auto"/>
        <w:rPr>
          <w:rFonts w:ascii="Arial" w:hAnsi="Arial" w:cs="Arial"/>
          <w:b/>
          <w:color w:val="262626"/>
          <w:sz w:val="20"/>
          <w:szCs w:val="20"/>
        </w:rPr>
      </w:pPr>
      <w:r w:rsidRPr="00C34A71">
        <w:rPr>
          <w:rFonts w:ascii="Arial" w:hAnsi="Arial" w:cs="Arial"/>
          <w:b/>
          <w:color w:val="262626"/>
          <w:sz w:val="20"/>
          <w:szCs w:val="20"/>
        </w:rPr>
        <w:t>Interests &amp; Hobbies</w:t>
      </w:r>
      <w:r w:rsidR="00C34A71">
        <w:rPr>
          <w:rFonts w:ascii="Arial" w:hAnsi="Arial" w:cs="Arial"/>
          <w:b/>
          <w:color w:val="262626"/>
          <w:sz w:val="20"/>
          <w:szCs w:val="20"/>
        </w:rPr>
        <w:t>:</w:t>
      </w:r>
      <w:r w:rsidR="00EE0E57">
        <w:rPr>
          <w:rFonts w:ascii="Arial" w:hAnsi="Arial" w:cs="Arial"/>
          <w:b/>
          <w:color w:val="262626"/>
          <w:sz w:val="20"/>
          <w:szCs w:val="20"/>
        </w:rPr>
        <w:t xml:space="preserve"> </w:t>
      </w:r>
      <w:r w:rsidR="00EE0E57">
        <w:rPr>
          <w:rFonts w:ascii="Arial" w:hAnsi="Arial" w:cs="Arial"/>
          <w:bCs/>
          <w:color w:val="262626"/>
          <w:sz w:val="20"/>
          <w:szCs w:val="20"/>
        </w:rPr>
        <w:t>Web-designing</w:t>
      </w:r>
      <w:r w:rsidR="002504E1">
        <w:rPr>
          <w:rFonts w:ascii="Arial" w:hAnsi="Arial" w:cs="Arial"/>
          <w:bCs/>
          <w:color w:val="262626"/>
          <w:sz w:val="20"/>
          <w:szCs w:val="20"/>
        </w:rPr>
        <w:t>; Music</w:t>
      </w:r>
      <w:r w:rsidR="0058558D">
        <w:rPr>
          <w:rFonts w:ascii="Arial" w:hAnsi="Arial" w:cs="Arial"/>
          <w:color w:val="262626"/>
          <w:sz w:val="20"/>
          <w:szCs w:val="20"/>
        </w:rPr>
        <w:t xml:space="preserve"> </w:t>
      </w:r>
    </w:p>
    <w:sectPr w:rsidR="000D0C69" w:rsidRPr="00C34A71" w:rsidSect="008126D6">
      <w:footerReference w:type="default" r:id="rId8"/>
      <w:pgSz w:w="11906" w:h="16838" w:code="9"/>
      <w:pgMar w:top="1134" w:right="1134" w:bottom="1134" w:left="1134" w:header="0" w:footer="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31E21" w14:textId="77777777" w:rsidR="001D22F3" w:rsidRDefault="001D22F3" w:rsidP="00CF4A27">
      <w:pPr>
        <w:spacing w:after="0" w:line="240" w:lineRule="auto"/>
      </w:pPr>
      <w:r>
        <w:separator/>
      </w:r>
    </w:p>
  </w:endnote>
  <w:endnote w:type="continuationSeparator" w:id="0">
    <w:p w14:paraId="2273887A" w14:textId="77777777" w:rsidR="001D22F3" w:rsidRDefault="001D22F3" w:rsidP="00CF4A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28496C" w14:textId="3F28D61A" w:rsidR="00CF4A27" w:rsidRPr="00445944" w:rsidRDefault="00FE63FD" w:rsidP="00CF4A27">
    <w:pPr>
      <w:pStyle w:val="Footer"/>
      <w:rPr>
        <w:rFonts w:ascii="Cambria" w:hAnsi="Cambria"/>
        <w:b/>
        <w:color w:val="000000"/>
      </w:rPr>
    </w:pPr>
    <w:r w:rsidRPr="00FE63FD">
      <w:rPr>
        <w:rFonts w:ascii="Cambria" w:hAnsi="Cambria"/>
        <w:b/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AA7DF6" wp14:editId="53AF0A0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912EE12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938953 [1614]" strokeweight="1.25pt">
              <w10:wrap anchorx="page" anchory="page"/>
            </v:rect>
          </w:pict>
        </mc:Fallback>
      </mc:AlternateContent>
    </w:r>
    <w:r w:rsidRPr="00FE63FD">
      <w:rPr>
        <w:rFonts w:ascii="Cambria" w:hAnsi="Cambria"/>
        <w:b/>
        <w:color w:val="4F81BD" w:themeColor="accent1"/>
      </w:rPr>
      <w:t xml:space="preserve"> </w:t>
    </w:r>
    <w:r w:rsidRPr="00FE63FD">
      <w:rPr>
        <w:rFonts w:asciiTheme="majorHAnsi" w:eastAsiaTheme="majorEastAsia" w:hAnsiTheme="majorHAnsi" w:cstheme="majorBidi"/>
        <w:b/>
        <w:color w:val="4F81BD" w:themeColor="accent1"/>
        <w:sz w:val="20"/>
        <w:szCs w:val="20"/>
      </w:rPr>
      <w:t xml:space="preserve">pg. </w:t>
    </w:r>
    <w:r w:rsidRPr="00FE63FD">
      <w:rPr>
        <w:rFonts w:ascii="Cambria" w:eastAsiaTheme="minorEastAsia" w:hAnsi="Cambria" w:cstheme="minorBidi"/>
        <w:b/>
        <w:color w:val="4F81BD" w:themeColor="accent1"/>
        <w:sz w:val="20"/>
        <w:szCs w:val="20"/>
      </w:rPr>
      <w:fldChar w:fldCharType="begin"/>
    </w:r>
    <w:r w:rsidRPr="00FE63FD">
      <w:rPr>
        <w:rFonts w:ascii="Cambria" w:hAnsi="Cambria"/>
        <w:b/>
        <w:color w:val="4F81BD" w:themeColor="accent1"/>
        <w:sz w:val="20"/>
        <w:szCs w:val="20"/>
      </w:rPr>
      <w:instrText xml:space="preserve"> PAGE    \* MERGEFORMAT </w:instrText>
    </w:r>
    <w:r w:rsidRPr="00FE63FD">
      <w:rPr>
        <w:rFonts w:ascii="Cambria" w:eastAsiaTheme="minorEastAsia" w:hAnsi="Cambria" w:cstheme="minorBidi"/>
        <w:b/>
        <w:color w:val="4F81BD" w:themeColor="accent1"/>
        <w:sz w:val="20"/>
        <w:szCs w:val="20"/>
      </w:rPr>
      <w:fldChar w:fldCharType="separate"/>
    </w:r>
    <w:r w:rsidRPr="00FE63FD">
      <w:rPr>
        <w:rFonts w:asciiTheme="majorHAnsi" w:eastAsiaTheme="majorEastAsia" w:hAnsiTheme="majorHAnsi" w:cstheme="majorBidi"/>
        <w:b/>
        <w:noProof/>
        <w:color w:val="4F81BD" w:themeColor="accent1"/>
        <w:sz w:val="20"/>
        <w:szCs w:val="20"/>
      </w:rPr>
      <w:t>2</w:t>
    </w:r>
    <w:r w:rsidRPr="00FE63FD">
      <w:rPr>
        <w:rFonts w:asciiTheme="majorHAnsi" w:eastAsiaTheme="majorEastAsia" w:hAnsiTheme="majorHAnsi" w:cstheme="majorBidi"/>
        <w:b/>
        <w:noProof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C7787" w14:textId="77777777" w:rsidR="001D22F3" w:rsidRDefault="001D22F3" w:rsidP="00CF4A27">
      <w:pPr>
        <w:spacing w:after="0" w:line="240" w:lineRule="auto"/>
      </w:pPr>
      <w:r>
        <w:separator/>
      </w:r>
    </w:p>
  </w:footnote>
  <w:footnote w:type="continuationSeparator" w:id="0">
    <w:p w14:paraId="17E7C839" w14:textId="77777777" w:rsidR="001D22F3" w:rsidRDefault="001D22F3" w:rsidP="00CF4A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002F1"/>
    <w:multiLevelType w:val="hybridMultilevel"/>
    <w:tmpl w:val="2984171C"/>
    <w:lvl w:ilvl="0" w:tplc="2390CF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  <w:szCs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5035"/>
    <w:multiLevelType w:val="hybridMultilevel"/>
    <w:tmpl w:val="6A22087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92ABD"/>
    <w:multiLevelType w:val="hybridMultilevel"/>
    <w:tmpl w:val="9B14D4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44E25"/>
    <w:multiLevelType w:val="hybridMultilevel"/>
    <w:tmpl w:val="6D6C3C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E7203"/>
    <w:multiLevelType w:val="hybridMultilevel"/>
    <w:tmpl w:val="6C64B51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A230A2"/>
    <w:multiLevelType w:val="hybridMultilevel"/>
    <w:tmpl w:val="D5C6BD30"/>
    <w:lvl w:ilvl="0" w:tplc="04090005">
      <w:start w:val="1"/>
      <w:numFmt w:val="bullet"/>
      <w:lvlText w:val=""/>
      <w:lvlJc w:val="left"/>
      <w:pPr>
        <w:ind w:left="-2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6" w15:restartNumberingAfterBreak="0">
    <w:nsid w:val="42B261FB"/>
    <w:multiLevelType w:val="hybridMultilevel"/>
    <w:tmpl w:val="BA5E21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E52B1"/>
    <w:multiLevelType w:val="hybridMultilevel"/>
    <w:tmpl w:val="3B8839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445C19"/>
    <w:multiLevelType w:val="hybridMultilevel"/>
    <w:tmpl w:val="C6901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832D5E"/>
    <w:multiLevelType w:val="hybridMultilevel"/>
    <w:tmpl w:val="7BF8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F60E2"/>
    <w:multiLevelType w:val="hybridMultilevel"/>
    <w:tmpl w:val="69F8AF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0D4CDC"/>
    <w:multiLevelType w:val="hybridMultilevel"/>
    <w:tmpl w:val="AD227F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7"/>
  </w:num>
  <w:num w:numId="7">
    <w:abstractNumId w:val="9"/>
  </w:num>
  <w:num w:numId="8">
    <w:abstractNumId w:val="6"/>
  </w:num>
  <w:num w:numId="9">
    <w:abstractNumId w:val="10"/>
  </w:num>
  <w:num w:numId="10">
    <w:abstractNumId w:val="11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yNDI2tzQzNjS1tLRQ0lEKTi0uzszPAykwqwUAto0mdywAAAA="/>
  </w:docVars>
  <w:rsids>
    <w:rsidRoot w:val="0048796D"/>
    <w:rsid w:val="00007215"/>
    <w:rsid w:val="00015194"/>
    <w:rsid w:val="00034BF5"/>
    <w:rsid w:val="00053CDB"/>
    <w:rsid w:val="00066249"/>
    <w:rsid w:val="00072C6A"/>
    <w:rsid w:val="0007339A"/>
    <w:rsid w:val="00073BFC"/>
    <w:rsid w:val="00090201"/>
    <w:rsid w:val="000A0CCA"/>
    <w:rsid w:val="000A5C36"/>
    <w:rsid w:val="000B0281"/>
    <w:rsid w:val="000B2D4C"/>
    <w:rsid w:val="000B5B94"/>
    <w:rsid w:val="000C7381"/>
    <w:rsid w:val="000C73C0"/>
    <w:rsid w:val="000D0C69"/>
    <w:rsid w:val="000D24D3"/>
    <w:rsid w:val="000D64DF"/>
    <w:rsid w:val="000E6ECA"/>
    <w:rsid w:val="000F229D"/>
    <w:rsid w:val="000F69BC"/>
    <w:rsid w:val="00100515"/>
    <w:rsid w:val="00101A43"/>
    <w:rsid w:val="001034B6"/>
    <w:rsid w:val="00116A12"/>
    <w:rsid w:val="00117B3D"/>
    <w:rsid w:val="00127C63"/>
    <w:rsid w:val="001455B0"/>
    <w:rsid w:val="00155234"/>
    <w:rsid w:val="001608E1"/>
    <w:rsid w:val="001657C3"/>
    <w:rsid w:val="00181350"/>
    <w:rsid w:val="00183BFE"/>
    <w:rsid w:val="00194897"/>
    <w:rsid w:val="001A2C53"/>
    <w:rsid w:val="001A4E85"/>
    <w:rsid w:val="001B5C98"/>
    <w:rsid w:val="001B7071"/>
    <w:rsid w:val="001C3D58"/>
    <w:rsid w:val="001D1F56"/>
    <w:rsid w:val="001D22F3"/>
    <w:rsid w:val="001F2FE2"/>
    <w:rsid w:val="001F5EAA"/>
    <w:rsid w:val="001F6984"/>
    <w:rsid w:val="00220E5E"/>
    <w:rsid w:val="00221DAD"/>
    <w:rsid w:val="00226A21"/>
    <w:rsid w:val="00226D0E"/>
    <w:rsid w:val="002337DB"/>
    <w:rsid w:val="002406D0"/>
    <w:rsid w:val="002504E1"/>
    <w:rsid w:val="00256FF1"/>
    <w:rsid w:val="002650AF"/>
    <w:rsid w:val="0027371F"/>
    <w:rsid w:val="00273F08"/>
    <w:rsid w:val="00275B0C"/>
    <w:rsid w:val="002766B4"/>
    <w:rsid w:val="0028336E"/>
    <w:rsid w:val="00286BDC"/>
    <w:rsid w:val="00286CBF"/>
    <w:rsid w:val="00290458"/>
    <w:rsid w:val="00290575"/>
    <w:rsid w:val="00291D8E"/>
    <w:rsid w:val="002A1F07"/>
    <w:rsid w:val="002B50D8"/>
    <w:rsid w:val="002C4EF5"/>
    <w:rsid w:val="002C7D49"/>
    <w:rsid w:val="002D471B"/>
    <w:rsid w:val="002D7890"/>
    <w:rsid w:val="002E1AA7"/>
    <w:rsid w:val="003079EF"/>
    <w:rsid w:val="003114C6"/>
    <w:rsid w:val="00326EA5"/>
    <w:rsid w:val="003329CA"/>
    <w:rsid w:val="0033384C"/>
    <w:rsid w:val="00342D40"/>
    <w:rsid w:val="00344445"/>
    <w:rsid w:val="003536A8"/>
    <w:rsid w:val="003606FC"/>
    <w:rsid w:val="00362769"/>
    <w:rsid w:val="0036566C"/>
    <w:rsid w:val="00366628"/>
    <w:rsid w:val="003A68B3"/>
    <w:rsid w:val="003B3E26"/>
    <w:rsid w:val="003C78DC"/>
    <w:rsid w:val="003D3004"/>
    <w:rsid w:val="003D5CEB"/>
    <w:rsid w:val="003E38A7"/>
    <w:rsid w:val="003F5B5C"/>
    <w:rsid w:val="004135A4"/>
    <w:rsid w:val="00421A25"/>
    <w:rsid w:val="00422E78"/>
    <w:rsid w:val="0042511F"/>
    <w:rsid w:val="00425FED"/>
    <w:rsid w:val="00445944"/>
    <w:rsid w:val="00454B30"/>
    <w:rsid w:val="00464335"/>
    <w:rsid w:val="00465814"/>
    <w:rsid w:val="00471A9D"/>
    <w:rsid w:val="0047639A"/>
    <w:rsid w:val="00481B25"/>
    <w:rsid w:val="0048796D"/>
    <w:rsid w:val="00494170"/>
    <w:rsid w:val="004A16BE"/>
    <w:rsid w:val="004A18FC"/>
    <w:rsid w:val="004C32B0"/>
    <w:rsid w:val="004C76B6"/>
    <w:rsid w:val="004C7B72"/>
    <w:rsid w:val="004D2E37"/>
    <w:rsid w:val="004D5B39"/>
    <w:rsid w:val="004E2787"/>
    <w:rsid w:val="0050609B"/>
    <w:rsid w:val="00511EBE"/>
    <w:rsid w:val="00514ABD"/>
    <w:rsid w:val="00520747"/>
    <w:rsid w:val="00533845"/>
    <w:rsid w:val="00536792"/>
    <w:rsid w:val="00543775"/>
    <w:rsid w:val="0054447E"/>
    <w:rsid w:val="005514A1"/>
    <w:rsid w:val="00555E53"/>
    <w:rsid w:val="00575F39"/>
    <w:rsid w:val="0058120C"/>
    <w:rsid w:val="00582120"/>
    <w:rsid w:val="0058246D"/>
    <w:rsid w:val="0058558D"/>
    <w:rsid w:val="00585D4C"/>
    <w:rsid w:val="00586930"/>
    <w:rsid w:val="005A736B"/>
    <w:rsid w:val="005B16D3"/>
    <w:rsid w:val="005B7089"/>
    <w:rsid w:val="005C5A3E"/>
    <w:rsid w:val="005D5C62"/>
    <w:rsid w:val="005D5D19"/>
    <w:rsid w:val="005F19E8"/>
    <w:rsid w:val="0060203D"/>
    <w:rsid w:val="00603B90"/>
    <w:rsid w:val="00605B19"/>
    <w:rsid w:val="00613E16"/>
    <w:rsid w:val="006158AB"/>
    <w:rsid w:val="0062283D"/>
    <w:rsid w:val="00623FB9"/>
    <w:rsid w:val="006406ED"/>
    <w:rsid w:val="0064081F"/>
    <w:rsid w:val="00645D07"/>
    <w:rsid w:val="00655827"/>
    <w:rsid w:val="00661FE2"/>
    <w:rsid w:val="00662291"/>
    <w:rsid w:val="006650E6"/>
    <w:rsid w:val="00665EB4"/>
    <w:rsid w:val="00672697"/>
    <w:rsid w:val="0067456E"/>
    <w:rsid w:val="00694164"/>
    <w:rsid w:val="00696E12"/>
    <w:rsid w:val="00697432"/>
    <w:rsid w:val="006B21D1"/>
    <w:rsid w:val="006C54FE"/>
    <w:rsid w:val="006E4C7B"/>
    <w:rsid w:val="006F391B"/>
    <w:rsid w:val="006F5001"/>
    <w:rsid w:val="006F7100"/>
    <w:rsid w:val="007101C6"/>
    <w:rsid w:val="007133AE"/>
    <w:rsid w:val="0071342A"/>
    <w:rsid w:val="0072018B"/>
    <w:rsid w:val="00721028"/>
    <w:rsid w:val="00722802"/>
    <w:rsid w:val="00723A0C"/>
    <w:rsid w:val="00724B5D"/>
    <w:rsid w:val="00725D9B"/>
    <w:rsid w:val="007323F4"/>
    <w:rsid w:val="007370D9"/>
    <w:rsid w:val="0074160B"/>
    <w:rsid w:val="007455DC"/>
    <w:rsid w:val="00751FEC"/>
    <w:rsid w:val="007624EB"/>
    <w:rsid w:val="007731E1"/>
    <w:rsid w:val="00785CFC"/>
    <w:rsid w:val="0078737F"/>
    <w:rsid w:val="00797A1D"/>
    <w:rsid w:val="007D592F"/>
    <w:rsid w:val="007E0495"/>
    <w:rsid w:val="007E11C4"/>
    <w:rsid w:val="007E4698"/>
    <w:rsid w:val="007F5DCC"/>
    <w:rsid w:val="007F6858"/>
    <w:rsid w:val="008126D6"/>
    <w:rsid w:val="008139C8"/>
    <w:rsid w:val="008143C0"/>
    <w:rsid w:val="00815375"/>
    <w:rsid w:val="00822639"/>
    <w:rsid w:val="0082385C"/>
    <w:rsid w:val="00833367"/>
    <w:rsid w:val="00855567"/>
    <w:rsid w:val="00881CE0"/>
    <w:rsid w:val="0089212B"/>
    <w:rsid w:val="00897EF9"/>
    <w:rsid w:val="008A0774"/>
    <w:rsid w:val="008A1FFB"/>
    <w:rsid w:val="008B6F6D"/>
    <w:rsid w:val="008E416C"/>
    <w:rsid w:val="008E5A24"/>
    <w:rsid w:val="008F5144"/>
    <w:rsid w:val="00902CCB"/>
    <w:rsid w:val="009226F4"/>
    <w:rsid w:val="00926E25"/>
    <w:rsid w:val="00930705"/>
    <w:rsid w:val="009412B0"/>
    <w:rsid w:val="00946128"/>
    <w:rsid w:val="00953FD5"/>
    <w:rsid w:val="00967209"/>
    <w:rsid w:val="009672D3"/>
    <w:rsid w:val="00972878"/>
    <w:rsid w:val="00974A29"/>
    <w:rsid w:val="00976A69"/>
    <w:rsid w:val="00994F9F"/>
    <w:rsid w:val="0099538F"/>
    <w:rsid w:val="009C1291"/>
    <w:rsid w:val="009D7ED1"/>
    <w:rsid w:val="009F45B5"/>
    <w:rsid w:val="00A20748"/>
    <w:rsid w:val="00A23386"/>
    <w:rsid w:val="00A255F1"/>
    <w:rsid w:val="00A46E49"/>
    <w:rsid w:val="00A47D8F"/>
    <w:rsid w:val="00A50CE3"/>
    <w:rsid w:val="00A624F3"/>
    <w:rsid w:val="00A64F1E"/>
    <w:rsid w:val="00A66599"/>
    <w:rsid w:val="00A6767B"/>
    <w:rsid w:val="00A810A6"/>
    <w:rsid w:val="00AB06A9"/>
    <w:rsid w:val="00AB7978"/>
    <w:rsid w:val="00AC2F61"/>
    <w:rsid w:val="00AE0A03"/>
    <w:rsid w:val="00AE3E1E"/>
    <w:rsid w:val="00AE44AD"/>
    <w:rsid w:val="00AE78D9"/>
    <w:rsid w:val="00B06F51"/>
    <w:rsid w:val="00B23D43"/>
    <w:rsid w:val="00B32EB5"/>
    <w:rsid w:val="00B451CD"/>
    <w:rsid w:val="00B4520C"/>
    <w:rsid w:val="00B61D97"/>
    <w:rsid w:val="00B623AE"/>
    <w:rsid w:val="00B66BC8"/>
    <w:rsid w:val="00B712A0"/>
    <w:rsid w:val="00B74055"/>
    <w:rsid w:val="00B808CE"/>
    <w:rsid w:val="00B848E2"/>
    <w:rsid w:val="00BA3E20"/>
    <w:rsid w:val="00BB46D6"/>
    <w:rsid w:val="00BD485E"/>
    <w:rsid w:val="00BF05B8"/>
    <w:rsid w:val="00C17E4D"/>
    <w:rsid w:val="00C264EB"/>
    <w:rsid w:val="00C30E73"/>
    <w:rsid w:val="00C34A71"/>
    <w:rsid w:val="00C36841"/>
    <w:rsid w:val="00C5296E"/>
    <w:rsid w:val="00C76955"/>
    <w:rsid w:val="00CA0697"/>
    <w:rsid w:val="00CA36EE"/>
    <w:rsid w:val="00CA6929"/>
    <w:rsid w:val="00CB2681"/>
    <w:rsid w:val="00CD23D4"/>
    <w:rsid w:val="00CD7159"/>
    <w:rsid w:val="00CD78CF"/>
    <w:rsid w:val="00CE5870"/>
    <w:rsid w:val="00CF0837"/>
    <w:rsid w:val="00CF4A27"/>
    <w:rsid w:val="00D00033"/>
    <w:rsid w:val="00D1317C"/>
    <w:rsid w:val="00D13857"/>
    <w:rsid w:val="00D234DA"/>
    <w:rsid w:val="00D34C19"/>
    <w:rsid w:val="00D4286F"/>
    <w:rsid w:val="00D525EE"/>
    <w:rsid w:val="00D709A2"/>
    <w:rsid w:val="00D77DD8"/>
    <w:rsid w:val="00D80DAF"/>
    <w:rsid w:val="00D81CAE"/>
    <w:rsid w:val="00D844C0"/>
    <w:rsid w:val="00D84EB5"/>
    <w:rsid w:val="00D933C9"/>
    <w:rsid w:val="00DC7F45"/>
    <w:rsid w:val="00DD3679"/>
    <w:rsid w:val="00DE5D1B"/>
    <w:rsid w:val="00DF2D4C"/>
    <w:rsid w:val="00E020B2"/>
    <w:rsid w:val="00E11117"/>
    <w:rsid w:val="00E5005F"/>
    <w:rsid w:val="00E5110F"/>
    <w:rsid w:val="00E51783"/>
    <w:rsid w:val="00E54EB2"/>
    <w:rsid w:val="00E5531E"/>
    <w:rsid w:val="00E579CE"/>
    <w:rsid w:val="00E65432"/>
    <w:rsid w:val="00E656C7"/>
    <w:rsid w:val="00E65F39"/>
    <w:rsid w:val="00E7521A"/>
    <w:rsid w:val="00EC05B4"/>
    <w:rsid w:val="00EC3AED"/>
    <w:rsid w:val="00EC405C"/>
    <w:rsid w:val="00ED528E"/>
    <w:rsid w:val="00ED6A50"/>
    <w:rsid w:val="00ED7089"/>
    <w:rsid w:val="00EE0E57"/>
    <w:rsid w:val="00F03BA9"/>
    <w:rsid w:val="00F17AFB"/>
    <w:rsid w:val="00F32DA0"/>
    <w:rsid w:val="00F459CC"/>
    <w:rsid w:val="00F532A0"/>
    <w:rsid w:val="00F56EF1"/>
    <w:rsid w:val="00F63434"/>
    <w:rsid w:val="00F74177"/>
    <w:rsid w:val="00F76FDF"/>
    <w:rsid w:val="00F90694"/>
    <w:rsid w:val="00F9180A"/>
    <w:rsid w:val="00FA235E"/>
    <w:rsid w:val="00FA667F"/>
    <w:rsid w:val="00FB1398"/>
    <w:rsid w:val="00FB23D5"/>
    <w:rsid w:val="00FC181E"/>
    <w:rsid w:val="00FC6CD0"/>
    <w:rsid w:val="00FC796D"/>
    <w:rsid w:val="00FD04E2"/>
    <w:rsid w:val="00FD1F0A"/>
    <w:rsid w:val="00FD63E0"/>
    <w:rsid w:val="00FE39C6"/>
    <w:rsid w:val="00FE63FD"/>
    <w:rsid w:val="00FF4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A8BB0D"/>
  <w15:docId w15:val="{C7720559-58A7-4287-A235-61B63871F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0D8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4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43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459CC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81C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D4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F2D4C"/>
    <w:rPr>
      <w:rFonts w:ascii="Tahoma" w:hAnsi="Tahoma" w:cs="Tahoma"/>
      <w:sz w:val="16"/>
      <w:szCs w:val="16"/>
      <w:lang w:val="en-AU"/>
    </w:rPr>
  </w:style>
  <w:style w:type="character" w:styleId="HTMLCite">
    <w:name w:val="HTML Cite"/>
    <w:uiPriority w:val="99"/>
    <w:semiHidden/>
    <w:unhideWhenUsed/>
    <w:rsid w:val="004C76B6"/>
    <w:rPr>
      <w:i w:val="0"/>
      <w:iCs w:val="0"/>
      <w:color w:val="009933"/>
    </w:rPr>
  </w:style>
  <w:style w:type="paragraph" w:styleId="Header">
    <w:name w:val="header"/>
    <w:basedOn w:val="Normal"/>
    <w:link w:val="HeaderChar"/>
    <w:uiPriority w:val="99"/>
    <w:unhideWhenUsed/>
    <w:rsid w:val="00CF4A2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4A27"/>
    <w:rPr>
      <w:sz w:val="22"/>
      <w:szCs w:val="22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CF4A2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4A27"/>
    <w:rPr>
      <w:sz w:val="22"/>
      <w:szCs w:val="22"/>
      <w:lang w:val="en-AU"/>
    </w:rPr>
  </w:style>
  <w:style w:type="paragraph" w:styleId="ListParagraph">
    <w:name w:val="List Paragraph"/>
    <w:basedOn w:val="Normal"/>
    <w:uiPriority w:val="34"/>
    <w:qFormat/>
    <w:rsid w:val="00F90694"/>
    <w:pPr>
      <w:ind w:left="720"/>
      <w:contextualSpacing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143C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8143C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43C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43C0"/>
    <w:rPr>
      <w:i/>
      <w:iCs/>
      <w:color w:val="4F81BD" w:themeColor="accent1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D0C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2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5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77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46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71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2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906444">
              <w:marLeft w:val="166"/>
              <w:marRight w:val="166"/>
              <w:marTop w:val="166"/>
              <w:marBottom w:val="166"/>
              <w:divBdr>
                <w:top w:val="none" w:sz="0" w:space="0" w:color="auto"/>
                <w:left w:val="single" w:sz="2" w:space="0" w:color="FFFFFF"/>
                <w:bottom w:val="none" w:sz="0" w:space="0" w:color="auto"/>
                <w:right w:val="single" w:sz="2" w:space="0" w:color="FFFFFF"/>
              </w:divBdr>
              <w:divsChild>
                <w:div w:id="32625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332621">
                      <w:marLeft w:val="166"/>
                      <w:marRight w:val="166"/>
                      <w:marTop w:val="166"/>
                      <w:marBottom w:val="16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949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48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945693-A329-40AD-A1BE-E2329D0BB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rushank</dc:creator>
  <cp:lastModifiedBy>Geeyas Acharya</cp:lastModifiedBy>
  <cp:revision>10</cp:revision>
  <cp:lastPrinted>2017-03-18T06:50:00Z</cp:lastPrinted>
  <dcterms:created xsi:type="dcterms:W3CDTF">2020-10-20T05:13:00Z</dcterms:created>
  <dcterms:modified xsi:type="dcterms:W3CDTF">2020-11-25T00:22:00Z</dcterms:modified>
</cp:coreProperties>
</file>